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4D60" w:rsidRDefault="00124D60" w:rsidP="00DE4D3D">
      <w:pPr>
        <w:pStyle w:val="1"/>
      </w:pPr>
      <w:r>
        <w:rPr>
          <w:rFonts w:hint="eastAsia"/>
        </w:rPr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</w:p>
    <w:p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:rsidR="00C03CF3" w:rsidRDefault="00C03CF3" w:rsidP="00C03CF3">
      <w:r>
        <w:rPr>
          <w:rFonts w:hint="eastAsia"/>
        </w:rPr>
        <w:t>專案與程式</w:t>
      </w:r>
    </w:p>
    <w:p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:rsidR="00C03CF3" w:rsidRDefault="0065444E" w:rsidP="001957A8">
      <w:pPr>
        <w:pStyle w:val="a8"/>
        <w:numPr>
          <w:ilvl w:val="0"/>
          <w:numId w:val="12"/>
        </w:numPr>
        <w:ind w:leftChars="0"/>
        <w:rPr>
          <w:rFonts w:hint="eastAsia"/>
        </w:rPr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:rsidR="00AA1603" w:rsidRDefault="00AA1603" w:rsidP="00AA1603">
      <w:pPr>
        <w:pStyle w:val="a8"/>
        <w:numPr>
          <w:ilvl w:val="0"/>
          <w:numId w:val="15"/>
        </w:numPr>
        <w:ind w:leftChars="0"/>
        <w:rPr>
          <w:rFonts w:hint="eastAsia"/>
        </w:rPr>
      </w:pPr>
      <w:r w:rsidRPr="00EC0474">
        <w:t>https://www.php.net/</w:t>
      </w:r>
    </w:p>
    <w:p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:rsidR="001957A8" w:rsidRDefault="001957A8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:rsidTr="00C80849">
        <w:trPr>
          <w:trHeight w:val="2164"/>
        </w:trPr>
        <w:tc>
          <w:tcPr>
            <w:tcW w:w="8296" w:type="dxa"/>
          </w:tcPr>
          <w:p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:rsidR="00124D60" w:rsidRDefault="00124D60" w:rsidP="00C80921"/>
          <w:p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:rsidTr="00C80849">
        <w:trPr>
          <w:trHeight w:val="716"/>
        </w:trPr>
        <w:tc>
          <w:tcPr>
            <w:tcW w:w="8296" w:type="dxa"/>
          </w:tcPr>
          <w:p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:rsidTr="00C80849">
        <w:trPr>
          <w:trHeight w:val="716"/>
        </w:trPr>
        <w:tc>
          <w:tcPr>
            <w:tcW w:w="8296" w:type="dxa"/>
          </w:tcPr>
          <w:p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:rsidTr="00C80849">
        <w:trPr>
          <w:trHeight w:val="716"/>
        </w:trPr>
        <w:tc>
          <w:tcPr>
            <w:tcW w:w="8296" w:type="dxa"/>
          </w:tcPr>
          <w:p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:rsidTr="00A40D9C">
        <w:tc>
          <w:tcPr>
            <w:tcW w:w="8296" w:type="dxa"/>
          </w:tcPr>
          <w:p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:rsidTr="00A40D9C">
        <w:tc>
          <w:tcPr>
            <w:tcW w:w="8296" w:type="dxa"/>
          </w:tcPr>
          <w:p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:rsidTr="001C61EA">
        <w:tc>
          <w:tcPr>
            <w:tcW w:w="8296" w:type="dxa"/>
          </w:tcPr>
          <w:p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:rsidTr="001C61EA">
        <w:tc>
          <w:tcPr>
            <w:tcW w:w="8296" w:type="dxa"/>
          </w:tcPr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24D60" w:rsidRDefault="00124D60"/>
    <w:p w:rsidR="003C20BE" w:rsidRDefault="00124D60" w:rsidP="00DE4D3D">
      <w:pPr>
        <w:pStyle w:val="1"/>
      </w:pPr>
      <w:r>
        <w:rPr>
          <w:rFonts w:hint="eastAsia"/>
        </w:rPr>
        <w:t>二、變數</w:t>
      </w:r>
    </w:p>
    <w:p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:rsidR="001C61EA" w:rsidRDefault="001C61EA" w:rsidP="001C61EA"/>
    <w:p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:rsidTr="00C80849">
        <w:tc>
          <w:tcPr>
            <w:tcW w:w="8296" w:type="dxa"/>
            <w:gridSpan w:val="5"/>
          </w:tcPr>
          <w:p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t>a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:rsidTr="00C80849"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:rsidR="001C61EA" w:rsidRPr="00ED344A" w:rsidRDefault="001C61EA" w:rsidP="001C61EA"/>
        </w:tc>
        <w:tc>
          <w:tcPr>
            <w:tcW w:w="1659" w:type="dxa"/>
          </w:tcPr>
          <w:p w:rsidR="001C61EA" w:rsidRPr="00ED344A" w:rsidRDefault="001C61EA" w:rsidP="001C61EA"/>
        </w:tc>
        <w:tc>
          <w:tcPr>
            <w:tcW w:w="1660" w:type="dxa"/>
          </w:tcPr>
          <w:p w:rsidR="001C61EA" w:rsidRPr="00ED344A" w:rsidRDefault="001C61EA" w:rsidP="001C61EA"/>
        </w:tc>
      </w:tr>
    </w:tbl>
    <w:p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:rsidTr="00C80849">
        <w:tc>
          <w:tcPr>
            <w:tcW w:w="8296" w:type="dxa"/>
          </w:tcPr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:rsidR="00124D60" w:rsidRDefault="00124D60" w:rsidP="00124D60"/>
    <w:p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:rsidTr="00C80849">
        <w:tc>
          <w:tcPr>
            <w:tcW w:w="8296" w:type="dxa"/>
          </w:tcPr>
          <w:p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:rsidR="00124D60" w:rsidRDefault="00124D60"/>
    <w:p w:rsidR="002D52C1" w:rsidRDefault="002D52C1" w:rsidP="002D52C1">
      <w:r>
        <w:rPr>
          <w:rFonts w:hint="eastAsia"/>
        </w:rPr>
        <w:t>常數定義的方式如下：</w:t>
      </w: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:rsidR="002D52C1" w:rsidRDefault="002D52C1" w:rsidP="002D52C1"/>
    <w:p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:rsidR="005570C8" w:rsidRDefault="005570C8"/>
    <w:p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:rsidR="00D466FA" w:rsidRDefault="00D466FA" w:rsidP="00D466FA"/>
    <w:p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rPr>
          <w:trHeight w:val="219"/>
        </w:trPr>
        <w:tc>
          <w:tcPr>
            <w:tcW w:w="8296" w:type="dxa"/>
          </w:tcPr>
          <w:p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D466FA">
        <w:trPr>
          <w:trHeight w:val="132"/>
        </w:trPr>
        <w:tc>
          <w:tcPr>
            <w:tcW w:w="8296" w:type="dxa"/>
          </w:tcPr>
          <w:p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E-10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:rsidR="00F271C4" w:rsidRDefault="00F271C4" w:rsidP="00F271C4"/>
    <w:p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466FA" w:rsidRDefault="00D466FA" w:rsidP="00D466FA">
      <w:pPr>
        <w:rPr>
          <w:rFonts w:asciiTheme="majorEastAsia" w:eastAsiaTheme="majorEastAsia" w:hAnsiTheme="majorEastAsia"/>
        </w:rPr>
      </w:pPr>
    </w:p>
    <w:p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:rsidTr="00C80849">
        <w:tc>
          <w:tcPr>
            <w:tcW w:w="8296" w:type="dxa"/>
          </w:tcPr>
          <w:p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:rsidTr="00C80849">
        <w:tc>
          <w:tcPr>
            <w:tcW w:w="8296" w:type="dxa"/>
          </w:tcPr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:rsidR="00D466FA" w:rsidRDefault="00D466FA" w:rsidP="003B590D"/>
    <w:p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:rsidTr="00C80849">
        <w:tc>
          <w:tcPr>
            <w:tcW w:w="8296" w:type="dxa"/>
          </w:tcPr>
          <w:p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:rsidTr="00C80849">
        <w:tc>
          <w:tcPr>
            <w:tcW w:w="8296" w:type="dxa"/>
          </w:tcPr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:rsidTr="00D915DD">
        <w:tc>
          <w:tcPr>
            <w:tcW w:w="8296" w:type="dxa"/>
          </w:tcPr>
          <w:p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:rsidTr="00D915DD">
        <w:tc>
          <w:tcPr>
            <w:tcW w:w="8296" w:type="dxa"/>
          </w:tcPr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:rsidTr="00057E14">
        <w:tc>
          <w:tcPr>
            <w:tcW w:w="8296" w:type="dxa"/>
          </w:tcPr>
          <w:p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:rsidTr="00057E14">
        <w:tc>
          <w:tcPr>
            <w:tcW w:w="8296" w:type="dxa"/>
          </w:tcPr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057E14" w:rsidRDefault="00057E14"/>
    <w:p w:rsidR="00FD68E0" w:rsidRDefault="00E2434B">
      <w:r>
        <w:rPr>
          <w:rFonts w:hint="eastAsia"/>
        </w:rPr>
        <w:t>三、字串</w:t>
      </w:r>
    </w:p>
    <w:p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:rsidTr="00E2434B">
        <w:tc>
          <w:tcPr>
            <w:tcW w:w="8296" w:type="dxa"/>
          </w:tcPr>
          <w:p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:rsidTr="00E2434B">
        <w:tc>
          <w:tcPr>
            <w:tcW w:w="8296" w:type="dxa"/>
          </w:tcPr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E2434B" w:rsidRDefault="00E2434B"/>
    <w:p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:rsidTr="001F4F72">
        <w:tc>
          <w:tcPr>
            <w:tcW w:w="8296" w:type="dxa"/>
          </w:tcPr>
          <w:p w:rsidR="001F4F72" w:rsidRDefault="001F4F72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:rsidTr="001F4F72">
        <w:tc>
          <w:tcPr>
            <w:tcW w:w="8296" w:type="dxa"/>
          </w:tcPr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:rsidR="00E2434B" w:rsidRDefault="00E2434B">
      <w:pPr>
        <w:rPr>
          <w:rFonts w:hint="eastAsia"/>
        </w:rPr>
      </w:pPr>
    </w:p>
    <w:p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:rsidTr="00201A41">
        <w:trPr>
          <w:tblHeader/>
        </w:trPr>
        <w:tc>
          <w:tcPr>
            <w:tcW w:w="3681" w:type="dxa"/>
          </w:tcPr>
          <w:p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:rsidTr="00165088">
        <w:tc>
          <w:tcPr>
            <w:tcW w:w="3681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</w:t>
            </w:r>
            <w:r>
              <w:rPr>
                <w:rFonts w:hint="eastAsia"/>
              </w:rPr>
              <w:lastRenderedPageBreak/>
              <w:t>分大小寫）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lastRenderedPageBreak/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:rsidTr="00165088">
        <w:tc>
          <w:tcPr>
            <w:tcW w:w="3681" w:type="dxa"/>
            <w:shd w:val="clear" w:color="auto" w:fill="E2EFD9" w:themeFill="accent6" w:themeFillTint="33"/>
          </w:tcPr>
          <w:p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:rsidTr="00165088">
        <w:tc>
          <w:tcPr>
            <w:tcW w:w="3681" w:type="dxa"/>
            <w:shd w:val="clear" w:color="auto" w:fill="E2EFD9" w:themeFill="accent6" w:themeFillTint="33"/>
          </w:tcPr>
          <w:p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C80849" w:rsidRDefault="00591594" w:rsidP="006171A4">
            <w:pPr>
              <w:rPr>
                <w:rFonts w:hint="eastAsia"/>
              </w:rPr>
            </w:pPr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:rsidTr="00165088">
        <w:tc>
          <w:tcPr>
            <w:tcW w:w="3681" w:type="dxa"/>
            <w:shd w:val="clear" w:color="auto" w:fill="E2EFD9" w:themeFill="accent6" w:themeFillTint="33"/>
          </w:tcPr>
          <w:p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:rsidR="003D7891" w:rsidRDefault="003D7891" w:rsidP="006171A4">
            <w:pPr>
              <w:rPr>
                <w:rFonts w:hint="eastAsia"/>
              </w:rPr>
            </w:pPr>
            <w:r>
              <w:rPr>
                <w:rFonts w:hint="eastAsia"/>
              </w:rPr>
              <w:t>銷毀、釋放變數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:rsidTr="00165088">
        <w:tc>
          <w:tcPr>
            <w:tcW w:w="3681" w:type="dxa"/>
            <w:shd w:val="clear" w:color="auto" w:fill="FFF2CC" w:themeFill="accent4" w:themeFillTint="33"/>
          </w:tcPr>
          <w:p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:rsidTr="000D28F4">
        <w:tc>
          <w:tcPr>
            <w:tcW w:w="3681" w:type="dxa"/>
            <w:shd w:val="clear" w:color="auto" w:fill="FFF2CC" w:themeFill="accent4" w:themeFillTint="33"/>
          </w:tcPr>
          <w:p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514878" w:rsidTr="000D28F4">
        <w:tc>
          <w:tcPr>
            <w:tcW w:w="3681" w:type="dxa"/>
            <w:shd w:val="clear" w:color="auto" w:fill="FFF2CC" w:themeFill="accent4" w:themeFillTint="33"/>
          </w:tcPr>
          <w:p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  <w:p w:rsidR="00514878" w:rsidRDefault="00514878" w:rsidP="00514878"/>
          <w:p w:rsidR="00514878" w:rsidRDefault="00514878" w:rsidP="00514878">
            <w:r>
              <w:rPr>
                <w:rFonts w:hint="eastAsia"/>
              </w:rPr>
              <w:t>類型：</w:t>
            </w:r>
          </w:p>
          <w:p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:rsidTr="00165088">
        <w:tc>
          <w:tcPr>
            <w:tcW w:w="3681" w:type="dxa"/>
            <w:shd w:val="clear" w:color="auto" w:fill="D5DCE4" w:themeFill="text2" w:themeFillTint="33"/>
          </w:tcPr>
          <w:p w:rsidR="00514878" w:rsidRDefault="00514878" w:rsidP="00514878">
            <w:r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:rsidTr="00165088">
        <w:tc>
          <w:tcPr>
            <w:tcW w:w="3681" w:type="dxa"/>
            <w:shd w:val="clear" w:color="auto" w:fill="F2F2F2" w:themeFill="background1" w:themeFillShade="F2"/>
          </w:tcPr>
          <w:p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:rsidTr="00165088">
        <w:tc>
          <w:tcPr>
            <w:tcW w:w="3681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:rsidTr="00165088">
        <w:tc>
          <w:tcPr>
            <w:tcW w:w="3681" w:type="dxa"/>
            <w:shd w:val="clear" w:color="auto" w:fill="FFF2CC" w:themeFill="accent4" w:themeFillTint="33"/>
          </w:tcPr>
          <w:p w:rsidR="00211FBC" w:rsidRPr="00AD5AA6" w:rsidRDefault="00211FBC" w:rsidP="00211FBC">
            <w:r>
              <w:lastRenderedPageBreak/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:rsidTr="00165088">
        <w:tc>
          <w:tcPr>
            <w:tcW w:w="3681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:rsidTr="001957A8">
        <w:tc>
          <w:tcPr>
            <w:tcW w:w="8296" w:type="dxa"/>
          </w:tcPr>
          <w:p w:rsidR="001957A8" w:rsidRDefault="001957A8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:rsidTr="001957A8">
        <w:tc>
          <w:tcPr>
            <w:tcW w:w="8296" w:type="dxa"/>
          </w:tcPr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957A8" w:rsidRDefault="001957A8"/>
    <w:p w:rsidR="00F30A32" w:rsidRDefault="00AB5408" w:rsidP="00C60359">
      <w:pPr>
        <w:pStyle w:val="1"/>
      </w:pPr>
      <w:r>
        <w:rPr>
          <w:rFonts w:hint="eastAsia"/>
        </w:rPr>
        <w:t>四、運算子</w:t>
      </w:r>
    </w:p>
    <w:p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:rsidTr="00875475">
        <w:tc>
          <w:tcPr>
            <w:tcW w:w="8296" w:type="dxa"/>
          </w:tcPr>
          <w:p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:rsidTr="00875475">
        <w:tc>
          <w:tcPr>
            <w:tcW w:w="8296" w:type="dxa"/>
          </w:tcPr>
          <w:p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:rsidR="00875475" w:rsidRDefault="00875475" w:rsidP="0034419F"/>
    <w:p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:rsidR="00875475" w:rsidRDefault="00875475" w:rsidP="0034419F"/>
    <w:p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:rsidR="004D256E" w:rsidRDefault="004D256E" w:rsidP="0034419F">
      <w:pPr>
        <w:rPr>
          <w:rFonts w:ascii="新細明體" w:eastAsia="新細明體" w:hAnsi="新細明體" w:cs="新細明體"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:rsidTr="00391C77">
        <w:tc>
          <w:tcPr>
            <w:tcW w:w="8296" w:type="dxa"/>
          </w:tcPr>
          <w:p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:rsidTr="00391C77">
        <w:tc>
          <w:tcPr>
            <w:tcW w:w="8296" w:type="dxa"/>
          </w:tcPr>
          <w:p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:rsidR="00875475" w:rsidRPr="00875475" w:rsidRDefault="00875475" w:rsidP="0034419F">
      <w:pPr>
        <w:rPr>
          <w:rFonts w:hint="eastAsia"/>
        </w:rPr>
      </w:pPr>
    </w:p>
    <w:p w:rsidR="00EB409C" w:rsidRDefault="00EB409C" w:rsidP="00EB409C">
      <w:r w:rsidRPr="000746AC">
        <w:rPr>
          <w:rFonts w:hint="eastAsia"/>
          <w:shd w:val="pct15" w:color="auto" w:fill="FFFFFF"/>
        </w:rPr>
        <w:lastRenderedPageBreak/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:rsidTr="00875475">
        <w:tc>
          <w:tcPr>
            <w:tcW w:w="846" w:type="dxa"/>
          </w:tcPr>
          <w:p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:rsidTr="00875475">
        <w:tc>
          <w:tcPr>
            <w:tcW w:w="846" w:type="dxa"/>
          </w:tcPr>
          <w:p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EB409C" w:rsidRPr="00EB409C" w:rsidRDefault="00EB409C" w:rsidP="00EB409C">
      <w:pPr>
        <w:rPr>
          <w:rFonts w:hint="eastAsia"/>
        </w:rPr>
      </w:pPr>
    </w:p>
    <w:p w:rsidR="000470BE" w:rsidRDefault="00F30A32" w:rsidP="000470BE">
      <w:pPr>
        <w:rPr>
          <w:rFonts w:hint="eastAsia"/>
        </w:rPr>
      </w:pPr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:rsidTr="00875475"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:rsidR="000470BE" w:rsidRDefault="000470BE" w:rsidP="002A0F74"/>
    <w:p w:rsidR="00585294" w:rsidRDefault="00585294" w:rsidP="00585294">
      <w:pPr>
        <w:rPr>
          <w:rFonts w:hint="eastAsia"/>
        </w:rPr>
      </w:pPr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:rsidTr="00875475">
        <w:tc>
          <w:tcPr>
            <w:tcW w:w="846" w:type="dxa"/>
          </w:tcPr>
          <w:p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:rsidTr="00875475">
        <w:tc>
          <w:tcPr>
            <w:tcW w:w="84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:rsidTr="003A53DD">
        <w:tc>
          <w:tcPr>
            <w:tcW w:w="8296" w:type="dxa"/>
          </w:tcPr>
          <w:p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:rsidTr="003A53DD">
        <w:tc>
          <w:tcPr>
            <w:tcW w:w="8296" w:type="dxa"/>
          </w:tcPr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lastRenderedPageBreak/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3A53DD" w:rsidRPr="00E22A99" w:rsidRDefault="003A53DD" w:rsidP="00585294">
      <w:pPr>
        <w:rPr>
          <w:rFonts w:hint="eastAsia"/>
        </w:rPr>
      </w:pPr>
    </w:p>
    <w:p w:rsidR="007E63EC" w:rsidRDefault="007E63EC" w:rsidP="007E63EC">
      <w:pPr>
        <w:rPr>
          <w:rFonts w:hint="eastAsia"/>
        </w:rPr>
      </w:pPr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:rsidTr="00875475">
        <w:tc>
          <w:tcPr>
            <w:tcW w:w="704" w:type="dxa"/>
          </w:tcPr>
          <w:p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:rsidTr="00875475">
        <w:tc>
          <w:tcPr>
            <w:tcW w:w="704" w:type="dxa"/>
          </w:tcPr>
          <w:p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:rsidR="00E12175" w:rsidRDefault="00E12175" w:rsidP="00E12175"/>
    <w:p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:rsidR="00E12175" w:rsidRDefault="00E12175" w:rsidP="00E12175">
      <w:pPr>
        <w:rPr>
          <w:rFonts w:hint="eastAsia"/>
        </w:rPr>
      </w:pPr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:rsidTr="00875475">
        <w:tc>
          <w:tcPr>
            <w:tcW w:w="988" w:type="dxa"/>
          </w:tcPr>
          <w:p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:rsidTr="00875475">
        <w:tc>
          <w:tcPr>
            <w:tcW w:w="988" w:type="dxa"/>
          </w:tcPr>
          <w:p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:rsidR="00E12175" w:rsidRDefault="00E12175" w:rsidP="00E12175"/>
    <w:p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:rsidR="00C60359" w:rsidRDefault="00C60359" w:rsidP="00C60359">
      <w:pPr>
        <w:rPr>
          <w:rFonts w:hint="eastAsia"/>
        </w:rPr>
      </w:pPr>
      <w:r>
        <w:rPr>
          <w:rFonts w:hint="eastAsia"/>
        </w:rPr>
        <w:lastRenderedPageBreak/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:rsidTr="00875475">
        <w:tc>
          <w:tcPr>
            <w:tcW w:w="846" w:type="dxa"/>
          </w:tcPr>
          <w:p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:rsidTr="00875475">
        <w:tc>
          <w:tcPr>
            <w:tcW w:w="846" w:type="dxa"/>
          </w:tcPr>
          <w:p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:rsidR="00C60359" w:rsidRPr="000B154B" w:rsidRDefault="00C60359" w:rsidP="00E3130A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:rsidTr="00875475">
        <w:tc>
          <w:tcPr>
            <w:tcW w:w="846" w:type="dxa"/>
          </w:tcPr>
          <w:p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:rsidR="00C60359" w:rsidRDefault="00C60359" w:rsidP="00E3130A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:rsidTr="00817C3C">
        <w:tc>
          <w:tcPr>
            <w:tcW w:w="8296" w:type="dxa"/>
          </w:tcPr>
          <w:p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:rsidTr="00817C3C">
        <w:tc>
          <w:tcPr>
            <w:tcW w:w="8296" w:type="dxa"/>
          </w:tcPr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AB5408" w:rsidRDefault="00AB5408"/>
    <w:p w:rsidR="00EF5E03" w:rsidRDefault="00EF5E03" w:rsidP="006D4BDC">
      <w:pPr>
        <w:pStyle w:val="1"/>
      </w:pPr>
      <w:r>
        <w:rPr>
          <w:rFonts w:hint="eastAsia"/>
        </w:rPr>
        <w:t>五、流程控制</w:t>
      </w:r>
    </w:p>
    <w:p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:rsidR="0045790A" w:rsidRDefault="0045790A" w:rsidP="0045790A"/>
    <w:p w:rsidR="0045790A" w:rsidRDefault="0045790A" w:rsidP="0045790A">
      <w:pPr>
        <w:rPr>
          <w:rFonts w:hint="eastAsia"/>
        </w:rPr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:rsidTr="00391C77">
        <w:tc>
          <w:tcPr>
            <w:tcW w:w="4148" w:type="dxa"/>
          </w:tcPr>
          <w:p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:rsidTr="00391C77">
        <w:tc>
          <w:tcPr>
            <w:tcW w:w="8296" w:type="dxa"/>
            <w:gridSpan w:val="2"/>
          </w:tcPr>
          <w:p w:rsidR="0045790A" w:rsidRDefault="0045790A" w:rsidP="00B26E53">
            <w:r>
              <w:rPr>
                <w:rFonts w:hint="eastAsia"/>
              </w:rPr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:rsidR="00EF5E03" w:rsidRDefault="00EF5E03"/>
    <w:p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:rsidTr="00391C77">
        <w:tc>
          <w:tcPr>
            <w:tcW w:w="3539" w:type="dxa"/>
          </w:tcPr>
          <w:p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:rsidTr="00391C77">
        <w:tc>
          <w:tcPr>
            <w:tcW w:w="3539" w:type="dxa"/>
          </w:tcPr>
          <w:p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:rsidTr="00391C77">
        <w:tc>
          <w:tcPr>
            <w:tcW w:w="3539" w:type="dxa"/>
          </w:tcPr>
          <w:p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762AD9" w:rsidRDefault="00762AD9" w:rsidP="00762AD9">
            <w:r>
              <w:lastRenderedPageBreak/>
              <w:tab/>
              <w:t>…………………;</w:t>
            </w:r>
          </w:p>
          <w:p w:rsidR="00762AD9" w:rsidRDefault="00762AD9" w:rsidP="00762AD9">
            <w:r>
              <w:t>}</w:t>
            </w:r>
          </w:p>
        </w:tc>
        <w:tc>
          <w:tcPr>
            <w:tcW w:w="4757" w:type="dxa"/>
          </w:tcPr>
          <w:p w:rsidR="00762AD9" w:rsidRDefault="00762AD9" w:rsidP="00762AD9">
            <w:r>
              <w:rPr>
                <w:rFonts w:hint="eastAsia"/>
              </w:rPr>
              <w:lastRenderedPageBreak/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:rsidR="00762AD9" w:rsidRDefault="00762AD9" w:rsidP="00762AD9"/>
    <w:p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:rsidTr="00391C77">
        <w:tc>
          <w:tcPr>
            <w:tcW w:w="8296" w:type="dxa"/>
          </w:tcPr>
          <w:p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:rsidTr="00391C77">
        <w:tc>
          <w:tcPr>
            <w:tcW w:w="8296" w:type="dxa"/>
          </w:tcPr>
          <w:p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:rsidR="003D3A1A" w:rsidRDefault="003D3A1A" w:rsidP="003D3A1A">
            <w:r>
              <w:t>} else {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:rsidR="003D3A1A" w:rsidRPr="00C833C0" w:rsidRDefault="003D3A1A" w:rsidP="003D3A1A">
            <w:r>
              <w:t>}</w:t>
            </w:r>
          </w:p>
        </w:tc>
      </w:tr>
    </w:tbl>
    <w:p w:rsidR="005C05E6" w:rsidRDefault="005C05E6" w:rsidP="005C05E6">
      <w:pPr>
        <w:rPr>
          <w:rFonts w:hint="eastAsia"/>
        </w:rPr>
      </w:pPr>
    </w:p>
    <w:p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Default="005C05E6" w:rsidP="005C05E6">
            <w:r>
              <w:t>} else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:rsidR="005C05E6" w:rsidRPr="00E6523C" w:rsidRDefault="005C05E6" w:rsidP="005C05E6">
            <w:r>
              <w:t>}</w:t>
            </w:r>
          </w:p>
        </w:tc>
      </w:tr>
    </w:tbl>
    <w:p w:rsidR="005C05E6" w:rsidRDefault="005C05E6" w:rsidP="005C05E6">
      <w:pPr>
        <w:rPr>
          <w:rFonts w:hint="eastAsia"/>
        </w:rPr>
      </w:pPr>
    </w:p>
    <w:p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:rsidTr="00391C77">
        <w:tc>
          <w:tcPr>
            <w:tcW w:w="8296" w:type="dxa"/>
          </w:tcPr>
          <w:p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>
            <w:pPr>
              <w:rPr>
                <w:rFonts w:hint="eastAsia"/>
              </w:rPr>
            </w:pPr>
          </w:p>
          <w:p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>
            <w:pPr>
              <w:rPr>
                <w:rFonts w:hint="eastAsia"/>
              </w:rPr>
            </w:pPr>
          </w:p>
          <w:p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:rsidR="005C05E6" w:rsidRPr="00FE0BD7" w:rsidRDefault="005C05E6" w:rsidP="005C05E6">
            <w:r>
              <w:t>}</w:t>
            </w:r>
          </w:p>
        </w:tc>
      </w:tr>
    </w:tbl>
    <w:p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:rsidTr="00FF09E7">
        <w:tc>
          <w:tcPr>
            <w:tcW w:w="8296" w:type="dxa"/>
          </w:tcPr>
          <w:p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:rsidTr="00FF09E7">
        <w:tc>
          <w:tcPr>
            <w:tcW w:w="8296" w:type="dxa"/>
          </w:tcPr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F76199" w:rsidRDefault="00F76199">
      <w:pPr>
        <w:rPr>
          <w:rFonts w:hint="eastAsia"/>
        </w:rPr>
      </w:pPr>
    </w:p>
    <w:p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p w:rsidR="006D4BDC" w:rsidRDefault="006D4BDC" w:rsidP="006D4BDC"/>
    <w:p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:rsidTr="00391C77">
        <w:tc>
          <w:tcPr>
            <w:tcW w:w="8296" w:type="dxa"/>
          </w:tcPr>
          <w:p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:rsidTr="00391C77">
        <w:tc>
          <w:tcPr>
            <w:tcW w:w="8296" w:type="dxa"/>
          </w:tcPr>
          <w:p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6D4BDC" w:rsidRDefault="006D4BDC" w:rsidP="00FF09E7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………………;</w:t>
            </w:r>
          </w:p>
          <w:p w:rsidR="006D4BDC" w:rsidRPr="00F22597" w:rsidRDefault="006D4BDC" w:rsidP="00FF09E7">
            <w:r>
              <w:t>}</w:t>
            </w:r>
          </w:p>
        </w:tc>
      </w:tr>
    </w:tbl>
    <w:p w:rsidR="006D4BDC" w:rsidRDefault="006D4BDC">
      <w:pPr>
        <w:rPr>
          <w:rFonts w:hint="eastAsia"/>
        </w:rPr>
      </w:pPr>
    </w:p>
    <w:p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:rsidTr="00391C77">
        <w:tc>
          <w:tcPr>
            <w:tcW w:w="8296" w:type="dxa"/>
          </w:tcPr>
          <w:p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:rsidTr="00391C77">
        <w:tc>
          <w:tcPr>
            <w:tcW w:w="8296" w:type="dxa"/>
          </w:tcPr>
          <w:p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幾乎是一樣的，只是</w:t>
      </w:r>
      <w:r>
        <w:rPr>
          <w:rFonts w:hint="eastAsia"/>
        </w:rPr>
        <w:t xml:space="preserve"> </w:t>
      </w:r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先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:rsidR="006D4BDC" w:rsidRPr="009C497D" w:rsidRDefault="006D4BDC">
      <w:pPr>
        <w:rPr>
          <w:rFonts w:hint="eastAsia"/>
        </w:rPr>
      </w:pPr>
    </w:p>
    <w:p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:rsidTr="00391C77">
        <w:tc>
          <w:tcPr>
            <w:tcW w:w="8296" w:type="dxa"/>
          </w:tcPr>
          <w:p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:rsidTr="00391C77">
        <w:tc>
          <w:tcPr>
            <w:tcW w:w="8296" w:type="dxa"/>
          </w:tcPr>
          <w:p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:rsidR="0047488A" w:rsidRDefault="0047488A" w:rsidP="00BA0478">
            <w:r>
              <w:t>}</w:t>
            </w:r>
          </w:p>
        </w:tc>
      </w:tr>
    </w:tbl>
    <w:p w:rsidR="0047488A" w:rsidRDefault="0047488A" w:rsidP="0047488A"/>
    <w:p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:rsidR="00CE5F2D" w:rsidRDefault="00CE5F2D" w:rsidP="0047488A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:rsidTr="00B07923">
        <w:tc>
          <w:tcPr>
            <w:tcW w:w="8296" w:type="dxa"/>
          </w:tcPr>
          <w:p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:rsidTr="00B07923">
        <w:tc>
          <w:tcPr>
            <w:tcW w:w="8296" w:type="dxa"/>
          </w:tcPr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07923" w:rsidRDefault="00B07923" w:rsidP="0047488A">
      <w:pPr>
        <w:rPr>
          <w:rFonts w:hint="eastAsia"/>
        </w:rPr>
      </w:pPr>
    </w:p>
    <w:p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</w:t>
      </w:r>
      <w:r>
        <w:rPr>
          <w:rFonts w:hint="eastAsia"/>
        </w:rPr>
        <w:lastRenderedPageBreak/>
        <w:t>執行內容，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內，進行下一輪迴圈的執行。</w:t>
      </w:r>
    </w:p>
    <w:p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:rsidTr="00F23D48">
        <w:tc>
          <w:tcPr>
            <w:tcW w:w="8296" w:type="dxa"/>
          </w:tcPr>
          <w:p w:rsidR="00F23D48" w:rsidRDefault="00F23D48" w:rsidP="007A1A47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:rsidTr="00F23D48">
        <w:tc>
          <w:tcPr>
            <w:tcW w:w="8296" w:type="dxa"/>
          </w:tcPr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F23D48" w:rsidRDefault="00F23D48" w:rsidP="007A1A47">
      <w:pPr>
        <w:rPr>
          <w:rFonts w:hint="eastAsia"/>
        </w:rPr>
      </w:pPr>
    </w:p>
    <w:p w:rsidR="00F23D48" w:rsidRDefault="00F23D48" w:rsidP="00257658">
      <w:pPr>
        <w:pStyle w:val="1"/>
        <w:rPr>
          <w:rFonts w:hint="eastAsia"/>
        </w:rPr>
      </w:pPr>
      <w:r>
        <w:rPr>
          <w:rFonts w:hint="eastAsia"/>
        </w:rPr>
        <w:t>六、</w:t>
      </w:r>
      <w:r w:rsidR="00BD03CF">
        <w:rPr>
          <w:rFonts w:hint="eastAsia"/>
        </w:rPr>
        <w:t>陣列</w:t>
      </w:r>
    </w:p>
    <w:p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:rsidR="00BD03CF" w:rsidRPr="000B4488" w:rsidRDefault="00BD03CF" w:rsidP="00BD03CF">
      <w:r w:rsidRPr="000B4488">
        <w:t>let name1 = "Alex";</w:t>
      </w:r>
    </w:p>
    <w:p w:rsidR="00BD03CF" w:rsidRPr="000B4488" w:rsidRDefault="00BD03CF" w:rsidP="00BD03CF">
      <w:r w:rsidRPr="000B4488">
        <w:t>let name2 = "Bill";</w:t>
      </w:r>
    </w:p>
    <w:p w:rsidR="00BD03CF" w:rsidRPr="000B4488" w:rsidRDefault="00BD03CF" w:rsidP="00BD03CF">
      <w:r w:rsidRPr="000B4488">
        <w:t>let name3 = "Cook";</w:t>
      </w:r>
    </w:p>
    <w:p w:rsidR="00BD03CF" w:rsidRPr="000B4488" w:rsidRDefault="00BD03CF" w:rsidP="00BD03CF">
      <w:r w:rsidRPr="000B4488">
        <w:t>let name4 = "Darren";</w:t>
      </w:r>
    </w:p>
    <w:p w:rsidR="00BD03CF" w:rsidRPr="000B4488" w:rsidRDefault="00BD03CF" w:rsidP="00BD03CF">
      <w:r w:rsidRPr="000B4488">
        <w:t>.</w:t>
      </w:r>
    </w:p>
    <w:p w:rsidR="00BD03CF" w:rsidRPr="000B4488" w:rsidRDefault="00BD03CF" w:rsidP="00BD03CF">
      <w:r>
        <w:t>.</w:t>
      </w:r>
    </w:p>
    <w:p w:rsidR="00BD03CF" w:rsidRPr="000B4488" w:rsidRDefault="00BD03CF" w:rsidP="00BD03CF">
      <w:r w:rsidRPr="000B4488">
        <w:lastRenderedPageBreak/>
        <w:t>let name9999 = 'Somebody';</w:t>
      </w:r>
    </w:p>
    <w:p w:rsidR="00BD03CF" w:rsidRPr="000B4488" w:rsidRDefault="00BD03CF" w:rsidP="00BD03CF"/>
    <w:p w:rsidR="00391C77" w:rsidRDefault="00BD03CF" w:rsidP="00BD03CF">
      <w:pPr>
        <w:rPr>
          <w:rFonts w:hint="eastAsia"/>
        </w:rPr>
      </w:pPr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:rsidR="00CD58E7" w:rsidRDefault="00CD58E7" w:rsidP="00CD58E7"/>
    <w:p w:rsidR="00CD58E7" w:rsidRDefault="00CD58E7" w:rsidP="00CD58E7">
      <w:r>
        <w:rPr>
          <w:rFonts w:hint="eastAsia"/>
        </w:rPr>
        <w:t>語法格式：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:rsidR="00391C77" w:rsidRDefault="00391C77" w:rsidP="00BD03CF"/>
    <w:p w:rsidR="002A4E85" w:rsidRPr="000154B3" w:rsidRDefault="002A4E85" w:rsidP="00BD03CF">
      <w:pPr>
        <w:rPr>
          <w:rFonts w:hint="eastAsia"/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:rsidTr="00D72583">
        <w:tc>
          <w:tcPr>
            <w:tcW w:w="8296" w:type="dxa"/>
          </w:tcPr>
          <w:p w:rsidR="00D72583" w:rsidRDefault="00D72583" w:rsidP="00BD03C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:rsidTr="00D72583">
        <w:tc>
          <w:tcPr>
            <w:tcW w:w="8296" w:type="dxa"/>
          </w:tcPr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D72583" w:rsidRDefault="00D72583" w:rsidP="00BD03CF"/>
    <w:p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:rsidTr="000154B3">
        <w:tc>
          <w:tcPr>
            <w:tcW w:w="8296" w:type="dxa"/>
          </w:tcPr>
          <w:p w:rsidR="000154B3" w:rsidRDefault="000154B3" w:rsidP="00BD03C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:rsidTr="000154B3">
        <w:tc>
          <w:tcPr>
            <w:tcW w:w="8296" w:type="dxa"/>
          </w:tcPr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0154B3" w:rsidRDefault="000154B3" w:rsidP="00BD03CF">
      <w:pPr>
        <w:rPr>
          <w:rFonts w:hint="eastAsia"/>
        </w:rPr>
      </w:pPr>
    </w:p>
    <w:p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:rsidR="00BF1D52" w:rsidRDefault="00BF1D52" w:rsidP="000430B8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:rsidTr="00BF1D52">
        <w:tc>
          <w:tcPr>
            <w:tcW w:w="8296" w:type="dxa"/>
          </w:tcPr>
          <w:p w:rsidR="00BF1D52" w:rsidRDefault="00BF1D52" w:rsidP="00BD03C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:rsidTr="00BF1D52">
        <w:tc>
          <w:tcPr>
            <w:tcW w:w="8296" w:type="dxa"/>
          </w:tcPr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D72583" w:rsidRDefault="00D72583" w:rsidP="00BD03CF"/>
    <w:p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:rsidR="00834B54" w:rsidRDefault="00834B54" w:rsidP="00834B54"/>
    <w:p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:rsidR="00834B54" w:rsidRDefault="00834B54" w:rsidP="00834B54"/>
    <w:p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:rsidTr="00BB01EF">
        <w:tc>
          <w:tcPr>
            <w:tcW w:w="8296" w:type="dxa"/>
            <w:gridSpan w:val="2"/>
          </w:tcPr>
          <w:p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:rsidTr="00BB01EF">
        <w:tc>
          <w:tcPr>
            <w:tcW w:w="4008" w:type="dxa"/>
          </w:tcPr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108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108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34B54" w:rsidRDefault="00834B54" w:rsidP="00834B54"/>
    <w:p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4396F36B" wp14:editId="11052C7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:rsidR="00834B54" w:rsidRDefault="00834B54" w:rsidP="00834B54"/>
    <w:p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:rsidTr="00BB01EF">
        <w:tc>
          <w:tcPr>
            <w:tcW w:w="8296" w:type="dxa"/>
          </w:tcPr>
          <w:p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:rsidTr="00BB01EF">
        <w:tc>
          <w:tcPr>
            <w:tcW w:w="8296" w:type="dxa"/>
          </w:tcPr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834B54" w:rsidRDefault="00834B54" w:rsidP="00834B54"/>
    <w:p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</w:t>
      </w:r>
      <w:proofErr w:type="gramStart"/>
      <w:r w:rsidRPr="007F0D34">
        <w:rPr>
          <w:rFonts w:hint="eastAsia"/>
        </w:rPr>
        <w:t>迴</w:t>
      </w:r>
      <w:proofErr w:type="gramEnd"/>
      <w:r w:rsidRPr="007F0D34">
        <w:rPr>
          <w:rFonts w:hint="eastAsia"/>
        </w:rPr>
        <w:t>圈的執行，逐一顯示</w:t>
      </w:r>
      <w:proofErr w:type="gramStart"/>
      <w:r w:rsidR="007F0D34">
        <w:rPr>
          <w:rFonts w:hint="eastAsia"/>
        </w:rPr>
        <w:t>第二維</w:t>
      </w:r>
      <w:proofErr w:type="gramEnd"/>
      <w:r w:rsidRPr="007F0D34">
        <w:rPr>
          <w:rFonts w:hint="eastAsia"/>
        </w:rPr>
        <w:t>字串索引的值。</w:t>
      </w:r>
    </w:p>
    <w:p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:rsidTr="00DC1A93">
        <w:tc>
          <w:tcPr>
            <w:tcW w:w="8296" w:type="dxa"/>
          </w:tcPr>
          <w:p w:rsidR="00DC1A93" w:rsidRDefault="00DC1A93" w:rsidP="007F0D34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:rsidTr="00DC1A93">
        <w:tc>
          <w:tcPr>
            <w:tcW w:w="8296" w:type="dxa"/>
          </w:tcPr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8A1CFA" w:rsidRPr="008A1CFA" w:rsidRDefault="008A1CFA" w:rsidP="007F0D34">
      <w:pPr>
        <w:rPr>
          <w:rFonts w:hint="eastAsia"/>
        </w:rPr>
      </w:pPr>
    </w:p>
    <w:p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每重複一次即可將陣列移動到下一個元素中。</w:t>
      </w:r>
    </w:p>
    <w:p w:rsidR="00BB01EF" w:rsidRDefault="00BB01EF" w:rsidP="00BB01EF">
      <w:pPr>
        <w:rPr>
          <w:rFonts w:asciiTheme="majorEastAsia" w:eastAsiaTheme="majorEastAsia" w:hAnsiTheme="majorEastAsia"/>
        </w:rPr>
      </w:pPr>
    </w:p>
    <w:p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:rsidTr="00BB01EF">
        <w:tc>
          <w:tcPr>
            <w:tcW w:w="8296" w:type="dxa"/>
          </w:tcPr>
          <w:p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:rsidTr="00BB01EF">
        <w:tc>
          <w:tcPr>
            <w:tcW w:w="8296" w:type="dxa"/>
          </w:tcPr>
          <w:p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BB01EF" w:rsidRDefault="00BB01EF" w:rsidP="00D22343">
            <w:r>
              <w:t>}</w:t>
            </w:r>
          </w:p>
        </w:tc>
      </w:tr>
    </w:tbl>
    <w:p w:rsidR="00BB01EF" w:rsidRDefault="00BB01EF" w:rsidP="00BB01EF">
      <w:pPr>
        <w:rPr>
          <w:rFonts w:asciiTheme="majorEastAsia" w:eastAsiaTheme="majorEastAsia" w:hAnsiTheme="majorEastAsia"/>
        </w:rPr>
      </w:pPr>
    </w:p>
    <w:p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:rsidTr="00726723">
        <w:tc>
          <w:tcPr>
            <w:tcW w:w="8296" w:type="dxa"/>
          </w:tcPr>
          <w:p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:rsidTr="00726723">
        <w:tc>
          <w:tcPr>
            <w:tcW w:w="8296" w:type="dxa"/>
          </w:tcPr>
          <w:p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:rsidR="00451BDD" w:rsidRDefault="00451BDD" w:rsidP="00D22343">
            <w:r>
              <w:t>}</w:t>
            </w:r>
          </w:p>
        </w:tc>
      </w:tr>
    </w:tbl>
    <w:p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:rsidTr="008B685E">
        <w:tc>
          <w:tcPr>
            <w:tcW w:w="8296" w:type="dxa"/>
          </w:tcPr>
          <w:p w:rsidR="008B685E" w:rsidRDefault="008B685E" w:rsidP="00BD03C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:rsidTr="008B685E">
        <w:tc>
          <w:tcPr>
            <w:tcW w:w="8296" w:type="dxa"/>
          </w:tcPr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834B54" w:rsidRDefault="00834B54" w:rsidP="00BD03CF"/>
    <w:p w:rsidR="00B66F11" w:rsidRDefault="00B66F11" w:rsidP="00BD03CF">
      <w:pPr>
        <w:rPr>
          <w:rFonts w:hint="eastAsia"/>
        </w:rPr>
      </w:pPr>
      <w:r>
        <w:rPr>
          <w:rFonts w:hint="eastAsia"/>
        </w:rPr>
        <w:t>判斷陣列變數：</w:t>
      </w:r>
    </w:p>
    <w:p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  <w:rPr>
          <w:rFonts w:hint="eastAsia"/>
        </w:rPr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  <w:rPr>
          <w:rFonts w:hint="eastAsia"/>
        </w:rPr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  <w:rPr>
          <w:rFonts w:hint="eastAsia"/>
        </w:rPr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  <w:rPr>
          <w:rFonts w:hint="eastAsia"/>
        </w:rPr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  <w:rPr>
          <w:rFonts w:hint="eastAsia"/>
        </w:rPr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:rsidTr="00D00942">
        <w:tc>
          <w:tcPr>
            <w:tcW w:w="8296" w:type="dxa"/>
          </w:tcPr>
          <w:p w:rsidR="00D00942" w:rsidRDefault="00D00942" w:rsidP="007E39DC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:rsidTr="00D00942">
        <w:tc>
          <w:tcPr>
            <w:tcW w:w="8296" w:type="dxa"/>
          </w:tcPr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:rsidR="007E39DC" w:rsidRDefault="007E39DC" w:rsidP="007E39DC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:rsidTr="00D67B1C">
        <w:tc>
          <w:tcPr>
            <w:tcW w:w="8296" w:type="dxa"/>
          </w:tcPr>
          <w:p w:rsidR="00D67B1C" w:rsidRDefault="00D67B1C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:rsidTr="00D67B1C">
        <w:tc>
          <w:tcPr>
            <w:tcW w:w="8296" w:type="dxa"/>
          </w:tcPr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B66F11" w:rsidRDefault="00B66F11" w:rsidP="00B66F11"/>
    <w:p w:rsidR="00AB2D1A" w:rsidRDefault="00FF4E26" w:rsidP="005F0151">
      <w:pPr>
        <w:pStyle w:val="1"/>
      </w:pPr>
      <w:r>
        <w:rPr>
          <w:rFonts w:hint="eastAsia"/>
        </w:rPr>
        <w:t>七、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POST</w:t>
      </w:r>
    </w:p>
    <w:p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值</w:t>
      </w:r>
      <w:proofErr w:type="gramEnd"/>
      <w:r w:rsidR="005F0151">
        <w:rPr>
          <w:rFonts w:hint="eastAsia"/>
        </w:rPr>
        <w:t>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:rsidR="005F0151" w:rsidRPr="008D1DD3" w:rsidRDefault="005F0151" w:rsidP="005F0151"/>
    <w:p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:rsidTr="00257658">
        <w:tc>
          <w:tcPr>
            <w:tcW w:w="4148" w:type="dxa"/>
          </w:tcPr>
          <w:p w:rsidR="00257658" w:rsidRDefault="00257658" w:rsidP="00A67040">
            <w:pPr>
              <w:rPr>
                <w:rFonts w:hint="eastAsia"/>
              </w:rPr>
            </w:pPr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:rsidR="00257658" w:rsidRPr="00A67040" w:rsidRDefault="00257658" w:rsidP="00A67040">
            <w:pPr>
              <w:rPr>
                <w:rFonts w:hint="eastAsia"/>
              </w:rPr>
            </w:pPr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j</w:t>
            </w:r>
            <w:r>
              <w:t>obcat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2007001006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kwop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7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keyword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php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expansionType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lastRenderedPageBreak/>
              <w:t>area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600100100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order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12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asc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0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page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2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mode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s</w:t>
            </w:r>
          </w:p>
        </w:tc>
      </w:tr>
      <w:tr w:rsidR="00257658" w:rsidTr="00257658"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jobsource</w:t>
            </w:r>
          </w:p>
        </w:tc>
        <w:tc>
          <w:tcPr>
            <w:tcW w:w="4148" w:type="dxa"/>
          </w:tcPr>
          <w:p w:rsidR="00257658" w:rsidRDefault="003700FA" w:rsidP="00B66F11">
            <w:pPr>
              <w:rPr>
                <w:rFonts w:hint="eastAsia"/>
              </w:rPr>
            </w:pPr>
            <w:r w:rsidRPr="00D51E82">
              <w:t>2018indexpoc</w:t>
            </w:r>
          </w:p>
        </w:tc>
      </w:tr>
    </w:tbl>
    <w:p w:rsidR="00257658" w:rsidRDefault="00257658" w:rsidP="00B66F11"/>
    <w:p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>
        <w:rPr>
          <w:rFonts w:hint="eastAsia"/>
        </w:rPr>
        <w:t>?</w:t>
      </w:r>
      <w:r w:rsidR="001524A1" w:rsidRPr="00D51E82"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:rsidTr="00701BA7">
        <w:tc>
          <w:tcPr>
            <w:tcW w:w="8296" w:type="dxa"/>
          </w:tcPr>
          <w:p w:rsidR="00701BA7" w:rsidRDefault="00701BA7" w:rsidP="00701BA7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:rsidTr="00701BA7">
        <w:tc>
          <w:tcPr>
            <w:tcW w:w="8296" w:type="dxa"/>
          </w:tcPr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1E0B33" w:rsidRDefault="001E0B33" w:rsidP="003700FA">
      <w:pPr>
        <w:wordWrap w:val="0"/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:rsidTr="002F415C">
        <w:tc>
          <w:tcPr>
            <w:tcW w:w="8296" w:type="dxa"/>
          </w:tcPr>
          <w:p w:rsidR="002F415C" w:rsidRDefault="002F415C" w:rsidP="002F415C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:rsidTr="002F415C">
        <w:tc>
          <w:tcPr>
            <w:tcW w:w="8296" w:type="dxa"/>
          </w:tcPr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1E0B33" w:rsidRPr="00E53863" w:rsidRDefault="001E0B33" w:rsidP="003700FA">
      <w:pPr>
        <w:wordWrap w:val="0"/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</w:pPr>
    </w:p>
    <w:p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:rsidTr="00726723">
        <w:tc>
          <w:tcPr>
            <w:tcW w:w="5000" w:type="pct"/>
          </w:tcPr>
          <w:p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:rsidTr="00726723">
        <w:tc>
          <w:tcPr>
            <w:tcW w:w="5000" w:type="pct"/>
          </w:tcPr>
          <w:p w:rsidR="005449D7" w:rsidRPr="002C2759" w:rsidRDefault="005449D7" w:rsidP="005D28C1">
            <w:r w:rsidRPr="002C2759"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:rsidR="005449D7" w:rsidRPr="002C2759" w:rsidRDefault="005449D7" w:rsidP="005D28C1">
            <w:r w:rsidRPr="002C2759">
              <w:rPr>
                <w:rFonts w:hint="eastAsia"/>
              </w:rPr>
              <w:lastRenderedPageBreak/>
              <w:t>&gt;</w:t>
            </w:r>
          </w:p>
          <w:p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…</w:t>
            </w:r>
            <w:proofErr w:type="gramEnd"/>
          </w:p>
          <w:p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:rsidTr="00726723">
        <w:tc>
          <w:tcPr>
            <w:tcW w:w="8296" w:type="dxa"/>
          </w:tcPr>
          <w:p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:rsidTr="00726723">
        <w:tc>
          <w:tcPr>
            <w:tcW w:w="8296" w:type="dxa"/>
          </w:tcPr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:rsidTr="006A2AEE">
        <w:tc>
          <w:tcPr>
            <w:tcW w:w="8296" w:type="dxa"/>
          </w:tcPr>
          <w:p w:rsidR="006A2AEE" w:rsidRDefault="006A2AEE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:rsidTr="006A2AEE">
        <w:tc>
          <w:tcPr>
            <w:tcW w:w="8296" w:type="dxa"/>
          </w:tcPr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:rsidTr="006A2AEE">
        <w:tc>
          <w:tcPr>
            <w:tcW w:w="8296" w:type="dxa"/>
          </w:tcPr>
          <w:p w:rsidR="006A2AEE" w:rsidRDefault="006A2AEE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:rsidTr="006A2AEE">
        <w:tc>
          <w:tcPr>
            <w:tcW w:w="8296" w:type="dxa"/>
          </w:tcPr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:rsidR="006A2AEE" w:rsidRDefault="006A2AEE" w:rsidP="00B66F11"/>
    <w:p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:rsidR="00CC6A95" w:rsidRDefault="00CC6A95" w:rsidP="00CC6A95"/>
    <w:p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t>radio</w:t>
      </w:r>
    </w:p>
    <w:p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:rsidTr="00CC6A95">
        <w:tc>
          <w:tcPr>
            <w:tcW w:w="8296" w:type="dxa"/>
          </w:tcPr>
          <w:p w:rsidR="00CC6A95" w:rsidRDefault="00CC6A95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:rsidTr="00CC6A95">
        <w:tc>
          <w:tcPr>
            <w:tcW w:w="8296" w:type="dxa"/>
          </w:tcPr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:rsidTr="00CC6A95">
        <w:tc>
          <w:tcPr>
            <w:tcW w:w="8296" w:type="dxa"/>
          </w:tcPr>
          <w:p w:rsidR="00CC6A95" w:rsidRDefault="00CC6A95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:rsidTr="00CC6A95">
        <w:tc>
          <w:tcPr>
            <w:tcW w:w="8296" w:type="dxa"/>
          </w:tcPr>
          <w:p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:rsidR="00CC6A95" w:rsidRDefault="00CC6A95" w:rsidP="00B66F11">
      <w:pPr>
        <w:rPr>
          <w:rFonts w:hint="eastAsia"/>
        </w:rPr>
      </w:pPr>
    </w:p>
    <w:p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有</w:t>
      </w:r>
      <w:proofErr w:type="gramEnd"/>
      <w:r>
        <w:rPr>
          <w:rFonts w:hint="eastAsia"/>
        </w:rPr>
        <w:t>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:rsidTr="00C45A3B">
        <w:tc>
          <w:tcPr>
            <w:tcW w:w="8296" w:type="dxa"/>
          </w:tcPr>
          <w:p w:rsidR="00C45A3B" w:rsidRDefault="00C45A3B" w:rsidP="00B66F11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:rsidTr="00C45A3B">
        <w:tc>
          <w:tcPr>
            <w:tcW w:w="8296" w:type="dxa"/>
          </w:tcPr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:rsidTr="00C45A3B">
        <w:tc>
          <w:tcPr>
            <w:tcW w:w="8296" w:type="dxa"/>
          </w:tcPr>
          <w:p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:rsidTr="00C45A3B">
        <w:tc>
          <w:tcPr>
            <w:tcW w:w="8296" w:type="dxa"/>
          </w:tcPr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:rsidR="00C45A3B" w:rsidRDefault="00C45A3B" w:rsidP="00B66F11"/>
    <w:p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:rsidR="00046D34" w:rsidRDefault="00046D34" w:rsidP="00046D34">
      <w:r>
        <w:rPr>
          <w:rFonts w:hint="eastAsia"/>
        </w:rPr>
        <w:t>即是將檔案由客戶端的主機，藉由瀏覽器傳送到伺服器的資料夾上。整個檔案上傳的流程為：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lastRenderedPageBreak/>
        <w:t>傳送完畢後，將完整的檔案搬移到指定的網頁資料夾中</w:t>
      </w:r>
    </w:p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在進行檔案上傳之前，我們需要進行檔案上傳功能的調整；若是設定上傳的路徑或資料夾，則需要有可以編輯的權限：</w:t>
      </w:r>
    </w:p>
    <w:p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 xml:space="preserve">upload_tmp_dir = </w:t>
      </w:r>
      <w:r w:rsidRPr="007374C6">
        <w:t>"</w:t>
      </w:r>
      <w:r>
        <w:t>C:\Windows\Temp</w:t>
      </w:r>
      <w:r w:rsidRPr="007374C6">
        <w:t>"</w:t>
      </w:r>
    </w:p>
    <w:p w:rsidR="00046D34" w:rsidRPr="007374C6" w:rsidRDefault="00046D34" w:rsidP="00046D34">
      <w:pPr>
        <w:pStyle w:val="a8"/>
        <w:numPr>
          <w:ilvl w:val="0"/>
          <w:numId w:val="27"/>
        </w:numPr>
        <w:ind w:leftChars="0"/>
      </w:pPr>
      <w:r>
        <w:t>upload_max_filesize = 8M</w:t>
      </w:r>
    </w:p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上傳檔案的表單，有幾個重要的注意事項：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:rsidR="00046D34" w:rsidRDefault="00046D34" w:rsidP="00046D34"/>
    <w:p w:rsidR="00046D34" w:rsidRPr="00C40E7D" w:rsidRDefault="00046D34" w:rsidP="00046D34">
      <w:pPr>
        <w:rPr>
          <w:rFonts w:hint="eastAsia"/>
        </w:rPr>
      </w:pPr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:rsidTr="00726723">
        <w:tc>
          <w:tcPr>
            <w:tcW w:w="3823" w:type="dxa"/>
          </w:tcPr>
          <w:p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:rsidTr="00726723">
        <w:tc>
          <w:tcPr>
            <w:tcW w:w="3823" w:type="dxa"/>
          </w:tcPr>
          <w:p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:rsidR="00046D34" w:rsidRDefault="00046D34" w:rsidP="00046D34">
      <w:pPr>
        <w:rPr>
          <w:rFonts w:asciiTheme="majorEastAsia" w:eastAsiaTheme="majorEastAsia" w:hAnsiTheme="majorEastAsia"/>
        </w:rPr>
      </w:pPr>
    </w:p>
    <w:p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2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lastRenderedPageBreak/>
              <w:t>7</w:t>
            </w:r>
          </w:p>
        </w:tc>
        <w:tc>
          <w:tcPr>
            <w:tcW w:w="3544" w:type="dxa"/>
          </w:tcPr>
          <w:p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:rsidTr="00726723">
        <w:tc>
          <w:tcPr>
            <w:tcW w:w="846" w:type="dxa"/>
          </w:tcPr>
          <w:p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:rsidR="00046D34" w:rsidRDefault="00046D34" w:rsidP="00046D34"/>
    <w:p w:rsidR="00046D34" w:rsidRDefault="00046D34" w:rsidP="00046D34">
      <w:r>
        <w:rPr>
          <w:rFonts w:hint="eastAsia"/>
        </w:rPr>
        <w:t>那麼，讓我們開始進行簡單的檔案上傳吧。</w:t>
      </w:r>
    </w:p>
    <w:p w:rsidR="00046D34" w:rsidRDefault="00046D34" w:rsidP="00B66F11"/>
    <w:p w:rsidR="00A82A9A" w:rsidRPr="00046D34" w:rsidRDefault="00A82A9A" w:rsidP="00B66F11">
      <w:pPr>
        <w:rPr>
          <w:rFonts w:hint="eastAsia"/>
        </w:rPr>
      </w:pPr>
      <w:bookmarkStart w:id="0" w:name="_GoBack"/>
      <w:bookmarkEnd w:id="0"/>
    </w:p>
    <w:p w:rsidR="00C45A3B" w:rsidRDefault="00C45A3B" w:rsidP="00B66F11"/>
    <w:p w:rsidR="00C45A3B" w:rsidRPr="00FF1B32" w:rsidRDefault="00C45A3B" w:rsidP="00B66F11">
      <w:pPr>
        <w:rPr>
          <w:rFonts w:hint="eastAsia"/>
        </w:rPr>
      </w:pPr>
    </w:p>
    <w:sectPr w:rsidR="00C45A3B" w:rsidRPr="00FF1B3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430F" w:rsidRDefault="0042430F" w:rsidP="00F271C4">
      <w:r>
        <w:separator/>
      </w:r>
    </w:p>
  </w:endnote>
  <w:endnote w:type="continuationSeparator" w:id="0">
    <w:p w:rsidR="0042430F" w:rsidRDefault="0042430F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430F" w:rsidRDefault="0042430F" w:rsidP="00F271C4">
      <w:r>
        <w:separator/>
      </w:r>
    </w:p>
  </w:footnote>
  <w:footnote w:type="continuationSeparator" w:id="0">
    <w:p w:rsidR="0042430F" w:rsidRDefault="0042430F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9"/>
  </w:num>
  <w:num w:numId="4">
    <w:abstractNumId w:val="26"/>
  </w:num>
  <w:num w:numId="5">
    <w:abstractNumId w:val="10"/>
  </w:num>
  <w:num w:numId="6">
    <w:abstractNumId w:val="17"/>
  </w:num>
  <w:num w:numId="7">
    <w:abstractNumId w:val="3"/>
  </w:num>
  <w:num w:numId="8">
    <w:abstractNumId w:val="20"/>
  </w:num>
  <w:num w:numId="9">
    <w:abstractNumId w:val="24"/>
  </w:num>
  <w:num w:numId="10">
    <w:abstractNumId w:val="18"/>
  </w:num>
  <w:num w:numId="11">
    <w:abstractNumId w:val="2"/>
  </w:num>
  <w:num w:numId="12">
    <w:abstractNumId w:val="13"/>
  </w:num>
  <w:num w:numId="13">
    <w:abstractNumId w:val="9"/>
  </w:num>
  <w:num w:numId="14">
    <w:abstractNumId w:val="21"/>
  </w:num>
  <w:num w:numId="15">
    <w:abstractNumId w:val="4"/>
  </w:num>
  <w:num w:numId="16">
    <w:abstractNumId w:val="22"/>
  </w:num>
  <w:num w:numId="17">
    <w:abstractNumId w:val="27"/>
  </w:num>
  <w:num w:numId="18">
    <w:abstractNumId w:val="15"/>
  </w:num>
  <w:num w:numId="19">
    <w:abstractNumId w:val="14"/>
  </w:num>
  <w:num w:numId="20">
    <w:abstractNumId w:val="5"/>
  </w:num>
  <w:num w:numId="21">
    <w:abstractNumId w:val="8"/>
  </w:num>
  <w:num w:numId="22">
    <w:abstractNumId w:val="25"/>
  </w:num>
  <w:num w:numId="23">
    <w:abstractNumId w:val="12"/>
  </w:num>
  <w:num w:numId="24">
    <w:abstractNumId w:val="6"/>
  </w:num>
  <w:num w:numId="25">
    <w:abstractNumId w:val="1"/>
  </w:num>
  <w:num w:numId="26">
    <w:abstractNumId w:val="0"/>
  </w:num>
  <w:num w:numId="27">
    <w:abstractNumId w:val="16"/>
  </w:num>
  <w:num w:numId="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qQUASPQbhywAAAA="/>
  </w:docVars>
  <w:rsids>
    <w:rsidRoot w:val="00D209CB"/>
    <w:rsid w:val="000154B3"/>
    <w:rsid w:val="000257B8"/>
    <w:rsid w:val="0004053C"/>
    <w:rsid w:val="000430B8"/>
    <w:rsid w:val="00046D34"/>
    <w:rsid w:val="000470BE"/>
    <w:rsid w:val="0005074C"/>
    <w:rsid w:val="00057E14"/>
    <w:rsid w:val="00062CF3"/>
    <w:rsid w:val="00075E44"/>
    <w:rsid w:val="0008064E"/>
    <w:rsid w:val="00083166"/>
    <w:rsid w:val="000B1FE4"/>
    <w:rsid w:val="000D28F4"/>
    <w:rsid w:val="000D39B3"/>
    <w:rsid w:val="001075AE"/>
    <w:rsid w:val="00113ED1"/>
    <w:rsid w:val="00124D60"/>
    <w:rsid w:val="001431E7"/>
    <w:rsid w:val="001524A1"/>
    <w:rsid w:val="001537BC"/>
    <w:rsid w:val="00165088"/>
    <w:rsid w:val="00180FA4"/>
    <w:rsid w:val="001957A8"/>
    <w:rsid w:val="001C61EA"/>
    <w:rsid w:val="001E0227"/>
    <w:rsid w:val="001E0B33"/>
    <w:rsid w:val="001F4F72"/>
    <w:rsid w:val="00201A41"/>
    <w:rsid w:val="00211FBC"/>
    <w:rsid w:val="00214714"/>
    <w:rsid w:val="00215684"/>
    <w:rsid w:val="002255D2"/>
    <w:rsid w:val="00253830"/>
    <w:rsid w:val="00257658"/>
    <w:rsid w:val="00277725"/>
    <w:rsid w:val="00283BB5"/>
    <w:rsid w:val="00286A6C"/>
    <w:rsid w:val="002A0F74"/>
    <w:rsid w:val="002A27F6"/>
    <w:rsid w:val="002A4E85"/>
    <w:rsid w:val="002D52C1"/>
    <w:rsid w:val="002F415C"/>
    <w:rsid w:val="003028AF"/>
    <w:rsid w:val="00321D26"/>
    <w:rsid w:val="00324315"/>
    <w:rsid w:val="0033391F"/>
    <w:rsid w:val="00337541"/>
    <w:rsid w:val="0034419F"/>
    <w:rsid w:val="003700FA"/>
    <w:rsid w:val="00372C82"/>
    <w:rsid w:val="0038002A"/>
    <w:rsid w:val="00391C77"/>
    <w:rsid w:val="003A53DD"/>
    <w:rsid w:val="003B2D4A"/>
    <w:rsid w:val="003B590D"/>
    <w:rsid w:val="003C20BE"/>
    <w:rsid w:val="003D3A1A"/>
    <w:rsid w:val="003D7891"/>
    <w:rsid w:val="003F083D"/>
    <w:rsid w:val="003F0EA5"/>
    <w:rsid w:val="0042430F"/>
    <w:rsid w:val="00445C5A"/>
    <w:rsid w:val="00451BDD"/>
    <w:rsid w:val="0045790A"/>
    <w:rsid w:val="00462204"/>
    <w:rsid w:val="0047488A"/>
    <w:rsid w:val="00476E34"/>
    <w:rsid w:val="0048621F"/>
    <w:rsid w:val="004937D8"/>
    <w:rsid w:val="004A36EF"/>
    <w:rsid w:val="004B6309"/>
    <w:rsid w:val="004D256E"/>
    <w:rsid w:val="004F309B"/>
    <w:rsid w:val="004F5D10"/>
    <w:rsid w:val="00511A96"/>
    <w:rsid w:val="005128D6"/>
    <w:rsid w:val="00513A0D"/>
    <w:rsid w:val="00514878"/>
    <w:rsid w:val="005449D7"/>
    <w:rsid w:val="00545E48"/>
    <w:rsid w:val="00554FE6"/>
    <w:rsid w:val="005570C8"/>
    <w:rsid w:val="00585294"/>
    <w:rsid w:val="00591594"/>
    <w:rsid w:val="005B4791"/>
    <w:rsid w:val="005C05E6"/>
    <w:rsid w:val="005D28C1"/>
    <w:rsid w:val="005F0151"/>
    <w:rsid w:val="006171A4"/>
    <w:rsid w:val="00627D36"/>
    <w:rsid w:val="0065444E"/>
    <w:rsid w:val="0066064E"/>
    <w:rsid w:val="006919B1"/>
    <w:rsid w:val="006A2AEE"/>
    <w:rsid w:val="006A489A"/>
    <w:rsid w:val="006C7856"/>
    <w:rsid w:val="006D4BDC"/>
    <w:rsid w:val="006F744D"/>
    <w:rsid w:val="00701BA7"/>
    <w:rsid w:val="00726723"/>
    <w:rsid w:val="007354B9"/>
    <w:rsid w:val="00755BA0"/>
    <w:rsid w:val="00762AD9"/>
    <w:rsid w:val="007678FA"/>
    <w:rsid w:val="00786C22"/>
    <w:rsid w:val="00792DEB"/>
    <w:rsid w:val="00795E8A"/>
    <w:rsid w:val="007A1A47"/>
    <w:rsid w:val="007E39DC"/>
    <w:rsid w:val="007E63EC"/>
    <w:rsid w:val="007F0D34"/>
    <w:rsid w:val="007F1C69"/>
    <w:rsid w:val="00817C3C"/>
    <w:rsid w:val="00821AE8"/>
    <w:rsid w:val="008255AD"/>
    <w:rsid w:val="00834B54"/>
    <w:rsid w:val="00853C0B"/>
    <w:rsid w:val="008647C0"/>
    <w:rsid w:val="00875475"/>
    <w:rsid w:val="00893463"/>
    <w:rsid w:val="008A1CFA"/>
    <w:rsid w:val="008B685E"/>
    <w:rsid w:val="008E2764"/>
    <w:rsid w:val="009037AB"/>
    <w:rsid w:val="009049D5"/>
    <w:rsid w:val="009133F3"/>
    <w:rsid w:val="009316DA"/>
    <w:rsid w:val="009B5038"/>
    <w:rsid w:val="009C497D"/>
    <w:rsid w:val="00A12003"/>
    <w:rsid w:val="00A40D9C"/>
    <w:rsid w:val="00A56B64"/>
    <w:rsid w:val="00A652F6"/>
    <w:rsid w:val="00A67040"/>
    <w:rsid w:val="00A748EF"/>
    <w:rsid w:val="00A82A9A"/>
    <w:rsid w:val="00A86B05"/>
    <w:rsid w:val="00A959DF"/>
    <w:rsid w:val="00AA1603"/>
    <w:rsid w:val="00AB068F"/>
    <w:rsid w:val="00AB2D1A"/>
    <w:rsid w:val="00AB5408"/>
    <w:rsid w:val="00AD5AB6"/>
    <w:rsid w:val="00AF115D"/>
    <w:rsid w:val="00B07923"/>
    <w:rsid w:val="00B14B6A"/>
    <w:rsid w:val="00B167DC"/>
    <w:rsid w:val="00B21826"/>
    <w:rsid w:val="00B26E53"/>
    <w:rsid w:val="00B66F11"/>
    <w:rsid w:val="00B6741C"/>
    <w:rsid w:val="00B7003E"/>
    <w:rsid w:val="00BA0478"/>
    <w:rsid w:val="00BA13C5"/>
    <w:rsid w:val="00BB01EF"/>
    <w:rsid w:val="00BD03CF"/>
    <w:rsid w:val="00BF1D52"/>
    <w:rsid w:val="00C03CF3"/>
    <w:rsid w:val="00C40E7D"/>
    <w:rsid w:val="00C45A3B"/>
    <w:rsid w:val="00C52E26"/>
    <w:rsid w:val="00C60359"/>
    <w:rsid w:val="00C60D67"/>
    <w:rsid w:val="00C67A5F"/>
    <w:rsid w:val="00C80849"/>
    <w:rsid w:val="00C80921"/>
    <w:rsid w:val="00CB05DB"/>
    <w:rsid w:val="00CB4487"/>
    <w:rsid w:val="00CB7400"/>
    <w:rsid w:val="00CC6A95"/>
    <w:rsid w:val="00CD0685"/>
    <w:rsid w:val="00CD58E7"/>
    <w:rsid w:val="00CE5F2D"/>
    <w:rsid w:val="00D00942"/>
    <w:rsid w:val="00D209CB"/>
    <w:rsid w:val="00D22343"/>
    <w:rsid w:val="00D445B6"/>
    <w:rsid w:val="00D466FA"/>
    <w:rsid w:val="00D62199"/>
    <w:rsid w:val="00D6395E"/>
    <w:rsid w:val="00D65CFF"/>
    <w:rsid w:val="00D67B1C"/>
    <w:rsid w:val="00D72583"/>
    <w:rsid w:val="00D75046"/>
    <w:rsid w:val="00D915DD"/>
    <w:rsid w:val="00DC1A93"/>
    <w:rsid w:val="00DE4D3D"/>
    <w:rsid w:val="00DE54D9"/>
    <w:rsid w:val="00DF4FA4"/>
    <w:rsid w:val="00E12175"/>
    <w:rsid w:val="00E2434B"/>
    <w:rsid w:val="00E3130A"/>
    <w:rsid w:val="00E35B6B"/>
    <w:rsid w:val="00E3726E"/>
    <w:rsid w:val="00E40ABF"/>
    <w:rsid w:val="00E63052"/>
    <w:rsid w:val="00E82530"/>
    <w:rsid w:val="00E92661"/>
    <w:rsid w:val="00E9333F"/>
    <w:rsid w:val="00E97365"/>
    <w:rsid w:val="00EB409C"/>
    <w:rsid w:val="00EB4F33"/>
    <w:rsid w:val="00EC0474"/>
    <w:rsid w:val="00EC2126"/>
    <w:rsid w:val="00EC5C18"/>
    <w:rsid w:val="00EF5E03"/>
    <w:rsid w:val="00F104CC"/>
    <w:rsid w:val="00F173E4"/>
    <w:rsid w:val="00F214D7"/>
    <w:rsid w:val="00F23D48"/>
    <w:rsid w:val="00F271C4"/>
    <w:rsid w:val="00F30A32"/>
    <w:rsid w:val="00F5232E"/>
    <w:rsid w:val="00F56E94"/>
    <w:rsid w:val="00F76199"/>
    <w:rsid w:val="00F83E95"/>
    <w:rsid w:val="00FC3CAD"/>
    <w:rsid w:val="00FC3F24"/>
    <w:rsid w:val="00FC6932"/>
    <w:rsid w:val="00FC7003"/>
    <w:rsid w:val="00FD68E0"/>
    <w:rsid w:val="00FD7F2D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D2B2A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43</Pages>
  <Words>4343</Words>
  <Characters>24759</Characters>
  <Application>Microsoft Office Word</Application>
  <DocSecurity>0</DocSecurity>
  <Lines>206</Lines>
  <Paragraphs>58</Paragraphs>
  <ScaleCrop>false</ScaleCrop>
  <Company/>
  <LinksUpToDate>false</LinksUpToDate>
  <CharactersWithSpaces>2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59</cp:revision>
  <dcterms:created xsi:type="dcterms:W3CDTF">2021-04-24T07:11:00Z</dcterms:created>
  <dcterms:modified xsi:type="dcterms:W3CDTF">2021-04-24T18:00:00Z</dcterms:modified>
</cp:coreProperties>
</file>